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2E45E1" w14:textId="01E198F8" w:rsidR="000A3090" w:rsidRPr="000A3090" w:rsidRDefault="000A3090" w:rsidP="000A3090">
      <w:pPr>
        <w:pBdr>
          <w:top w:val="single" w:sz="48" w:space="1" w:color="auto"/>
          <w:left w:val="single" w:sz="48" w:space="4" w:color="auto"/>
          <w:bottom w:val="single" w:sz="48" w:space="1" w:color="auto"/>
          <w:right w:val="single" w:sz="48" w:space="4" w:color="auto"/>
        </w:pBdr>
        <w:rPr>
          <w:rFonts w:asciiTheme="majorHAnsi" w:hAnsiTheme="majorHAnsi" w:cstheme="majorHAnsi"/>
          <w:b/>
          <w:bCs/>
          <w:sz w:val="24"/>
          <w:szCs w:val="24"/>
          <w:lang w:val="cs-CZ"/>
        </w:rPr>
      </w:pPr>
      <w:r w:rsidRPr="000A3090">
        <w:rPr>
          <w:rFonts w:asciiTheme="majorHAnsi" w:hAnsiTheme="majorHAnsi" w:cstheme="majorHAnsi"/>
          <w:b/>
          <w:bCs/>
          <w:sz w:val="24"/>
          <w:szCs w:val="24"/>
          <w:lang w:val="cs-CZ"/>
        </w:rPr>
        <w:t>Dráha života</w:t>
      </w:r>
    </w:p>
    <w:p w14:paraId="04AB1AAB" w14:textId="16879A11" w:rsidR="009F3110" w:rsidRPr="000A3090" w:rsidRDefault="009F3110" w:rsidP="009F3110">
      <w:pPr>
        <w:rPr>
          <w:rFonts w:asciiTheme="majorHAnsi" w:hAnsiTheme="majorHAnsi" w:cstheme="majorHAnsi"/>
          <w:sz w:val="24"/>
          <w:szCs w:val="24"/>
          <w:lang w:val="cs-CZ"/>
        </w:rPr>
      </w:pPr>
      <w:r w:rsidRPr="000A3090">
        <w:rPr>
          <w:rFonts w:asciiTheme="majorHAnsi" w:hAnsiTheme="majorHAnsi" w:cstheme="majorHAnsi"/>
          <w:sz w:val="24"/>
          <w:szCs w:val="24"/>
          <w:lang w:val="cs-CZ"/>
        </w:rPr>
        <w:t>Instrukce pro zpracování:</w:t>
      </w:r>
    </w:p>
    <w:p w14:paraId="441AAF8F" w14:textId="77777777" w:rsidR="00A92553" w:rsidRPr="000A3090" w:rsidRDefault="009F3110" w:rsidP="009F3110">
      <w:pPr>
        <w:rPr>
          <w:rFonts w:asciiTheme="majorHAnsi" w:hAnsiTheme="majorHAnsi" w:cstheme="majorHAnsi"/>
          <w:sz w:val="24"/>
          <w:szCs w:val="24"/>
          <w:lang w:val="cs-CZ"/>
        </w:rPr>
      </w:pPr>
      <w:r w:rsidRPr="000A3090">
        <w:rPr>
          <w:rFonts w:asciiTheme="majorHAnsi" w:hAnsiTheme="majorHAnsi" w:cstheme="majorHAnsi"/>
          <w:sz w:val="24"/>
          <w:szCs w:val="24"/>
          <w:lang w:val="cs-CZ"/>
        </w:rPr>
        <w:t>Vytvořte si zcela libovolnou křivku (…čáru, spirálu…), která bude symbolizovat dráhu vašeho života. Umístěte na tuto „dráhu“ vaše důležité životní okamžiky, tak jak šly po sobě… vyberte zážitky a vzpomínky soukromé, rodinné, studijní, pracovní… uveďte ty příjemné i ty nepříjemné. Můžete pracovat s obrázky, symboly,</w:t>
      </w:r>
      <w:r w:rsidR="00A92553" w:rsidRPr="000A3090">
        <w:rPr>
          <w:rFonts w:asciiTheme="majorHAnsi" w:hAnsiTheme="majorHAnsi" w:cstheme="majorHAnsi"/>
          <w:sz w:val="24"/>
          <w:szCs w:val="24"/>
          <w:lang w:val="cs-CZ"/>
        </w:rPr>
        <w:t xml:space="preserve"> barvami,</w:t>
      </w:r>
      <w:r w:rsidRPr="000A3090">
        <w:rPr>
          <w:rFonts w:asciiTheme="majorHAnsi" w:hAnsiTheme="majorHAnsi" w:cstheme="majorHAnsi"/>
          <w:sz w:val="24"/>
          <w:szCs w:val="24"/>
          <w:lang w:val="cs-CZ"/>
        </w:rPr>
        <w:t xml:space="preserve"> krátkými popisky</w:t>
      </w:r>
      <w:r w:rsidR="00A92553" w:rsidRPr="000A3090">
        <w:rPr>
          <w:rFonts w:asciiTheme="majorHAnsi" w:hAnsiTheme="majorHAnsi" w:cstheme="majorHAnsi"/>
          <w:sz w:val="24"/>
          <w:szCs w:val="24"/>
          <w:lang w:val="cs-CZ"/>
        </w:rPr>
        <w:t>..</w:t>
      </w:r>
      <w:r w:rsidRPr="000A3090">
        <w:rPr>
          <w:rFonts w:asciiTheme="majorHAnsi" w:hAnsiTheme="majorHAnsi" w:cstheme="majorHAnsi"/>
          <w:sz w:val="24"/>
          <w:szCs w:val="24"/>
          <w:lang w:val="cs-CZ"/>
        </w:rPr>
        <w:t xml:space="preserve">. </w:t>
      </w:r>
    </w:p>
    <w:p w14:paraId="332ABD6E" w14:textId="4ECDC908" w:rsidR="009F3110" w:rsidRPr="000A3090" w:rsidRDefault="009F3110" w:rsidP="009F3110">
      <w:pPr>
        <w:rPr>
          <w:rFonts w:asciiTheme="majorHAnsi" w:hAnsiTheme="majorHAnsi" w:cstheme="majorHAnsi"/>
          <w:sz w:val="24"/>
          <w:szCs w:val="24"/>
          <w:lang w:val="cs-CZ"/>
        </w:rPr>
      </w:pPr>
      <w:r w:rsidRPr="000A3090">
        <w:rPr>
          <w:rFonts w:asciiTheme="majorHAnsi" w:hAnsiTheme="majorHAnsi" w:cstheme="majorHAnsi"/>
          <w:sz w:val="24"/>
          <w:szCs w:val="24"/>
          <w:lang w:val="cs-CZ"/>
        </w:rPr>
        <w:t xml:space="preserve">Dráha života a její popis mají být srozumitelné zejména vám osobně. </w:t>
      </w:r>
      <w:r w:rsidR="00A92553" w:rsidRPr="000A3090">
        <w:rPr>
          <w:rFonts w:asciiTheme="majorHAnsi" w:hAnsiTheme="majorHAnsi" w:cstheme="majorHAnsi"/>
          <w:sz w:val="24"/>
          <w:szCs w:val="24"/>
          <w:lang w:val="cs-CZ"/>
        </w:rPr>
        <w:t xml:space="preserve">Při diskusi </w:t>
      </w:r>
      <w:r w:rsidRPr="000A3090">
        <w:rPr>
          <w:rFonts w:asciiTheme="majorHAnsi" w:hAnsiTheme="majorHAnsi" w:cstheme="majorHAnsi"/>
          <w:sz w:val="24"/>
          <w:szCs w:val="24"/>
          <w:lang w:val="cs-CZ"/>
        </w:rPr>
        <w:t xml:space="preserve">ve skupinkách bude na vás, jaké zážitky a jakým způsobem budete prezentovat ostatním. </w:t>
      </w:r>
    </w:p>
    <w:p w14:paraId="09B1FE5B" w14:textId="77777777" w:rsidR="009F3110" w:rsidRPr="000A3090" w:rsidRDefault="009F3110" w:rsidP="009F3110">
      <w:pPr>
        <w:rPr>
          <w:rFonts w:asciiTheme="majorHAnsi" w:hAnsiTheme="majorHAnsi" w:cstheme="majorHAnsi"/>
          <w:sz w:val="24"/>
          <w:szCs w:val="24"/>
          <w:lang w:val="cs-CZ"/>
        </w:rPr>
      </w:pPr>
    </w:p>
    <w:p w14:paraId="0C7790ED" w14:textId="77777777" w:rsidR="009F3110" w:rsidRPr="000A3090" w:rsidRDefault="009F3110" w:rsidP="009F3110">
      <w:pPr>
        <w:rPr>
          <w:rFonts w:asciiTheme="majorHAnsi" w:hAnsiTheme="majorHAnsi" w:cstheme="majorHAnsi"/>
          <w:b/>
          <w:sz w:val="24"/>
          <w:szCs w:val="24"/>
          <w:lang w:val="cs-CZ"/>
        </w:rPr>
      </w:pPr>
      <w:r w:rsidRPr="000A3090">
        <w:rPr>
          <w:rFonts w:asciiTheme="majorHAnsi" w:hAnsiTheme="majorHAnsi" w:cstheme="majorHAnsi"/>
          <w:b/>
          <w:sz w:val="24"/>
          <w:szCs w:val="24"/>
          <w:lang w:val="cs-CZ"/>
        </w:rPr>
        <w:t>Otázky pro jednotlivce – inspirace ke zpracování:</w:t>
      </w:r>
    </w:p>
    <w:p w14:paraId="61FF797C" w14:textId="77777777" w:rsidR="009F3110" w:rsidRPr="000A3090" w:rsidRDefault="009F3110" w:rsidP="009F3110">
      <w:pPr>
        <w:pStyle w:val="Odstavecseseznamem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cs-CZ"/>
        </w:rPr>
      </w:pPr>
      <w:r w:rsidRPr="000A3090">
        <w:rPr>
          <w:rFonts w:asciiTheme="majorHAnsi" w:hAnsiTheme="majorHAnsi" w:cstheme="majorHAnsi"/>
          <w:sz w:val="24"/>
          <w:szCs w:val="24"/>
          <w:lang w:val="cs-CZ"/>
        </w:rPr>
        <w:t xml:space="preserve">Podívejte se na důležité změny/přechody ve vašem životě. Proč k nim došlo? </w:t>
      </w:r>
    </w:p>
    <w:p w14:paraId="20E47C64" w14:textId="77777777" w:rsidR="009F3110" w:rsidRPr="000A3090" w:rsidRDefault="009F3110" w:rsidP="009F3110">
      <w:pPr>
        <w:pStyle w:val="Odstavecseseznamem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cs-CZ"/>
        </w:rPr>
      </w:pPr>
      <w:r w:rsidRPr="000A3090">
        <w:rPr>
          <w:rFonts w:asciiTheme="majorHAnsi" w:hAnsiTheme="majorHAnsi" w:cstheme="majorHAnsi"/>
          <w:sz w:val="24"/>
          <w:szCs w:val="24"/>
          <w:lang w:val="cs-CZ"/>
        </w:rPr>
        <w:t>Jaké události vás v životě nejvíc ovlivnily? Jaké pozitivní, ale i jaké náročné události na vás měly velký vliv?</w:t>
      </w:r>
    </w:p>
    <w:p w14:paraId="7884C2D8" w14:textId="77777777" w:rsidR="009F3110" w:rsidRPr="000A3090" w:rsidRDefault="009F3110" w:rsidP="009F3110">
      <w:pPr>
        <w:pStyle w:val="Odstavecseseznamem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cs-CZ"/>
        </w:rPr>
      </w:pPr>
      <w:r w:rsidRPr="000A3090">
        <w:rPr>
          <w:rFonts w:asciiTheme="majorHAnsi" w:hAnsiTheme="majorHAnsi" w:cstheme="majorHAnsi"/>
          <w:sz w:val="24"/>
          <w:szCs w:val="24"/>
          <w:lang w:val="cs-CZ"/>
        </w:rPr>
        <w:t>Co vás tak potěšilo na příjemných zážitcích? Co vám říkají o vás, o tom, kým jste, co máte rádi, co vám jde…?</w:t>
      </w:r>
    </w:p>
    <w:p w14:paraId="1833D35B" w14:textId="77777777" w:rsidR="009F3110" w:rsidRPr="000A3090" w:rsidRDefault="009F3110" w:rsidP="009F3110">
      <w:pPr>
        <w:pStyle w:val="Odstavecseseznamem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cs-CZ"/>
        </w:rPr>
      </w:pPr>
      <w:r w:rsidRPr="000A3090">
        <w:rPr>
          <w:rFonts w:asciiTheme="majorHAnsi" w:hAnsiTheme="majorHAnsi" w:cstheme="majorHAnsi"/>
          <w:sz w:val="24"/>
          <w:szCs w:val="24"/>
          <w:lang w:val="cs-CZ"/>
        </w:rPr>
        <w:t>Co bylo náročné na těžkých situacích? Co jste se díky nim naučili? Jak se na tyto události díváte s odstupem?  Udělali byste dnes v takové situaci něco jinak? Jakým způsobem máte tendenci přistupovat k problémům?</w:t>
      </w:r>
    </w:p>
    <w:p w14:paraId="47826F63" w14:textId="77777777" w:rsidR="00A92553" w:rsidRPr="000A3090" w:rsidRDefault="00A92553" w:rsidP="009F3110">
      <w:pPr>
        <w:rPr>
          <w:rFonts w:asciiTheme="majorHAnsi" w:hAnsiTheme="majorHAnsi" w:cstheme="majorHAnsi"/>
          <w:b/>
          <w:sz w:val="24"/>
          <w:szCs w:val="24"/>
          <w:lang w:val="cs-CZ"/>
        </w:rPr>
      </w:pPr>
    </w:p>
    <w:p w14:paraId="173FF957" w14:textId="47A607B4" w:rsidR="009F3110" w:rsidRPr="000A3090" w:rsidRDefault="009F3110" w:rsidP="009F3110">
      <w:pPr>
        <w:rPr>
          <w:rFonts w:asciiTheme="majorHAnsi" w:hAnsiTheme="majorHAnsi" w:cstheme="majorHAnsi"/>
          <w:b/>
          <w:sz w:val="24"/>
          <w:szCs w:val="24"/>
          <w:lang w:val="cs-CZ"/>
        </w:rPr>
      </w:pPr>
      <w:r w:rsidRPr="000A3090">
        <w:rPr>
          <w:rFonts w:asciiTheme="majorHAnsi" w:hAnsiTheme="majorHAnsi" w:cstheme="majorHAnsi"/>
          <w:b/>
          <w:sz w:val="24"/>
          <w:szCs w:val="24"/>
          <w:lang w:val="cs-CZ"/>
        </w:rPr>
        <w:t>Poznámky – co si chci zapamatovat z této aktivity:</w:t>
      </w:r>
    </w:p>
    <w:p w14:paraId="0C4D49B0" w14:textId="77777777" w:rsidR="009F3110" w:rsidRPr="000A3090" w:rsidRDefault="009F3110" w:rsidP="009F3110">
      <w:pPr>
        <w:rPr>
          <w:rFonts w:asciiTheme="majorHAnsi" w:hAnsiTheme="majorHAnsi" w:cstheme="majorHAnsi"/>
          <w:sz w:val="24"/>
          <w:szCs w:val="24"/>
          <w:lang w:val="cs-CZ"/>
        </w:rPr>
      </w:pPr>
    </w:p>
    <w:p w14:paraId="0C109891" w14:textId="77777777" w:rsidR="003D1F59" w:rsidRPr="000A3090" w:rsidRDefault="003D1F59">
      <w:pPr>
        <w:rPr>
          <w:rFonts w:asciiTheme="majorHAnsi" w:hAnsiTheme="majorHAnsi" w:cstheme="majorHAnsi"/>
          <w:sz w:val="24"/>
          <w:szCs w:val="24"/>
          <w:lang w:val="cs-CZ"/>
        </w:rPr>
      </w:pPr>
    </w:p>
    <w:sectPr w:rsidR="003D1F59" w:rsidRPr="000A30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1221E9"/>
    <w:multiLevelType w:val="hybridMultilevel"/>
    <w:tmpl w:val="01068F38"/>
    <w:lvl w:ilvl="0" w:tplc="BF6E527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rU0sjAyNTI3MrZU0lEKTi0uzszPAykwrAUAbxfBcywAAAA="/>
  </w:docVars>
  <w:rsids>
    <w:rsidRoot w:val="009F3110"/>
    <w:rsid w:val="000A3090"/>
    <w:rsid w:val="003D1F59"/>
    <w:rsid w:val="004A6B13"/>
    <w:rsid w:val="00890C65"/>
    <w:rsid w:val="009F3110"/>
    <w:rsid w:val="00A92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54DE2"/>
  <w15:chartTrackingRefBased/>
  <w15:docId w15:val="{D4CC790F-61E5-45C6-B0AF-D6BA5F6C3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F3110"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F311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4A6B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A6B13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1001</Characters>
  <Application>Microsoft Office Word</Application>
  <DocSecurity>0</DocSecurity>
  <Lines>8</Lines>
  <Paragraphs>2</Paragraphs>
  <ScaleCrop>false</ScaleCrop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Machovcová</dc:creator>
  <cp:keywords/>
  <dc:description/>
  <cp:lastModifiedBy>Kateřina Machovcová</cp:lastModifiedBy>
  <cp:revision>2</cp:revision>
  <dcterms:created xsi:type="dcterms:W3CDTF">2021-05-18T10:20:00Z</dcterms:created>
  <dcterms:modified xsi:type="dcterms:W3CDTF">2021-05-18T10:20:00Z</dcterms:modified>
</cp:coreProperties>
</file>